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1C25" w:rsidRPr="0054440C" w:rsidRDefault="007848D8">
      <w:pPr>
        <w:rPr>
          <w:b/>
          <w:sz w:val="44"/>
          <w:szCs w:val="48"/>
        </w:rPr>
      </w:pPr>
      <w:r w:rsidRPr="0054440C">
        <w:rPr>
          <w:b/>
          <w:sz w:val="44"/>
          <w:szCs w:val="48"/>
        </w:rPr>
        <w:t>Boka.se ger</w:t>
      </w:r>
      <w:r w:rsidR="001B320E" w:rsidRPr="0054440C">
        <w:rPr>
          <w:b/>
          <w:sz w:val="44"/>
          <w:szCs w:val="48"/>
        </w:rPr>
        <w:t xml:space="preserve"> </w:t>
      </w:r>
      <w:r w:rsidR="00E90307">
        <w:rPr>
          <w:b/>
          <w:sz w:val="44"/>
          <w:szCs w:val="48"/>
        </w:rPr>
        <w:t>f</w:t>
      </w:r>
      <w:r w:rsidRPr="0054440C">
        <w:rPr>
          <w:b/>
          <w:sz w:val="44"/>
          <w:szCs w:val="48"/>
        </w:rPr>
        <w:t>öretagare</w:t>
      </w:r>
      <w:r w:rsidR="00E90307">
        <w:rPr>
          <w:b/>
          <w:sz w:val="44"/>
          <w:szCs w:val="48"/>
        </w:rPr>
        <w:t xml:space="preserve"> i servicebranschen</w:t>
      </w:r>
      <w:r w:rsidRPr="0054440C">
        <w:rPr>
          <w:b/>
          <w:sz w:val="44"/>
          <w:szCs w:val="48"/>
        </w:rPr>
        <w:t xml:space="preserve"> mer tid </w:t>
      </w:r>
      <w:r w:rsidR="0054440C" w:rsidRPr="0054440C">
        <w:rPr>
          <w:b/>
          <w:sz w:val="44"/>
          <w:szCs w:val="48"/>
        </w:rPr>
        <w:t>och utmanar Klarna</w:t>
      </w:r>
    </w:p>
    <w:p w:rsidR="007848D8" w:rsidRPr="0054440C" w:rsidRDefault="007848D8">
      <w:pPr>
        <w:rPr>
          <w:b/>
          <w:sz w:val="24"/>
        </w:rPr>
      </w:pPr>
    </w:p>
    <w:p w:rsidR="007848D8" w:rsidRPr="0054440C" w:rsidRDefault="007848D8">
      <w:pPr>
        <w:rPr>
          <w:b/>
          <w:szCs w:val="22"/>
        </w:rPr>
      </w:pPr>
      <w:r w:rsidRPr="0054440C">
        <w:rPr>
          <w:b/>
          <w:szCs w:val="22"/>
        </w:rPr>
        <w:t xml:space="preserve">Tänk dig att du är frisör, hantverkare eller </w:t>
      </w:r>
      <w:r w:rsidR="0087016B" w:rsidRPr="0054440C">
        <w:rPr>
          <w:b/>
          <w:szCs w:val="22"/>
        </w:rPr>
        <w:t xml:space="preserve">körskollärare </w:t>
      </w:r>
      <w:r w:rsidRPr="0054440C">
        <w:rPr>
          <w:b/>
          <w:szCs w:val="22"/>
        </w:rPr>
        <w:t xml:space="preserve">och </w:t>
      </w:r>
      <w:r w:rsidR="00E90307">
        <w:rPr>
          <w:b/>
          <w:szCs w:val="22"/>
        </w:rPr>
        <w:t>ständigt måste avbryta ditt arbete för att ta emot telefonsamtal om nya tidsbokningar</w:t>
      </w:r>
      <w:r w:rsidRPr="0054440C">
        <w:rPr>
          <w:b/>
          <w:szCs w:val="22"/>
        </w:rPr>
        <w:t xml:space="preserve">. </w:t>
      </w:r>
      <w:r w:rsidR="00767F18" w:rsidRPr="0054440C">
        <w:rPr>
          <w:b/>
          <w:szCs w:val="22"/>
        </w:rPr>
        <w:t xml:space="preserve">Innovativa </w:t>
      </w:r>
      <w:r w:rsidRPr="0054440C">
        <w:rPr>
          <w:b/>
          <w:szCs w:val="22"/>
        </w:rPr>
        <w:t xml:space="preserve">Örebroföretaget </w:t>
      </w:r>
      <w:r w:rsidR="004E78BA">
        <w:rPr>
          <w:b/>
          <w:szCs w:val="22"/>
        </w:rPr>
        <w:t>B</w:t>
      </w:r>
      <w:r w:rsidRPr="0054440C">
        <w:rPr>
          <w:b/>
          <w:szCs w:val="22"/>
        </w:rPr>
        <w:t xml:space="preserve">oka.se växer snabbt </w:t>
      </w:r>
      <w:r w:rsidR="00767F18" w:rsidRPr="0054440C">
        <w:rPr>
          <w:b/>
          <w:szCs w:val="22"/>
        </w:rPr>
        <w:t>tack vare ett</w:t>
      </w:r>
      <w:r w:rsidRPr="0054440C">
        <w:rPr>
          <w:b/>
          <w:szCs w:val="22"/>
        </w:rPr>
        <w:t xml:space="preserve"> enkelt nätbaserat bokningssystem</w:t>
      </w:r>
      <w:r w:rsidR="00767F18" w:rsidRPr="0054440C">
        <w:rPr>
          <w:b/>
          <w:szCs w:val="22"/>
        </w:rPr>
        <w:t xml:space="preserve"> som frigör tid</w:t>
      </w:r>
      <w:r w:rsidRPr="0054440C">
        <w:rPr>
          <w:b/>
          <w:szCs w:val="22"/>
        </w:rPr>
        <w:t xml:space="preserve"> </w:t>
      </w:r>
      <w:r w:rsidR="00767F18" w:rsidRPr="0054440C">
        <w:rPr>
          <w:b/>
          <w:szCs w:val="22"/>
        </w:rPr>
        <w:t>för företag</w:t>
      </w:r>
      <w:r w:rsidR="004E78BA">
        <w:rPr>
          <w:b/>
          <w:szCs w:val="22"/>
        </w:rPr>
        <w:t>are</w:t>
      </w:r>
      <w:r w:rsidR="00767F18" w:rsidRPr="0054440C">
        <w:rPr>
          <w:b/>
          <w:szCs w:val="22"/>
        </w:rPr>
        <w:t xml:space="preserve"> </w:t>
      </w:r>
      <w:r w:rsidRPr="0054440C">
        <w:rPr>
          <w:b/>
          <w:szCs w:val="22"/>
        </w:rPr>
        <w:t xml:space="preserve">och </w:t>
      </w:r>
      <w:r w:rsidR="00767F18" w:rsidRPr="0054440C">
        <w:rPr>
          <w:b/>
          <w:szCs w:val="22"/>
        </w:rPr>
        <w:t>förenklar för</w:t>
      </w:r>
      <w:r w:rsidRPr="0054440C">
        <w:rPr>
          <w:b/>
          <w:szCs w:val="22"/>
        </w:rPr>
        <w:t xml:space="preserve"> </w:t>
      </w:r>
      <w:r w:rsidR="00767F18" w:rsidRPr="0054440C">
        <w:rPr>
          <w:b/>
          <w:szCs w:val="22"/>
        </w:rPr>
        <w:t xml:space="preserve">deras </w:t>
      </w:r>
      <w:r w:rsidRPr="0054440C">
        <w:rPr>
          <w:b/>
          <w:szCs w:val="22"/>
        </w:rPr>
        <w:t>kunder</w:t>
      </w:r>
      <w:r w:rsidR="00767F18" w:rsidRPr="0054440C">
        <w:rPr>
          <w:b/>
          <w:szCs w:val="22"/>
        </w:rPr>
        <w:t xml:space="preserve">. </w:t>
      </w:r>
      <w:r w:rsidRPr="0054440C">
        <w:rPr>
          <w:b/>
          <w:szCs w:val="22"/>
        </w:rPr>
        <w:t xml:space="preserve">Nu tar </w:t>
      </w:r>
      <w:r w:rsidR="00C35F22">
        <w:rPr>
          <w:b/>
          <w:szCs w:val="22"/>
        </w:rPr>
        <w:t>B</w:t>
      </w:r>
      <w:r w:rsidRPr="0054440C">
        <w:rPr>
          <w:b/>
          <w:szCs w:val="22"/>
        </w:rPr>
        <w:t xml:space="preserve">oka.se nästa steg </w:t>
      </w:r>
      <w:r w:rsidR="00954FA3" w:rsidRPr="0054440C">
        <w:rPr>
          <w:b/>
          <w:szCs w:val="22"/>
        </w:rPr>
        <w:t xml:space="preserve">i utveckling </w:t>
      </w:r>
      <w:r w:rsidRPr="0054440C">
        <w:rPr>
          <w:b/>
          <w:szCs w:val="22"/>
        </w:rPr>
        <w:t xml:space="preserve">genom att </w:t>
      </w:r>
      <w:r w:rsidR="00767F18" w:rsidRPr="0054440C">
        <w:rPr>
          <w:b/>
          <w:szCs w:val="22"/>
        </w:rPr>
        <w:t>erbjuda</w:t>
      </w:r>
      <w:r w:rsidRPr="0054440C">
        <w:rPr>
          <w:b/>
          <w:szCs w:val="22"/>
        </w:rPr>
        <w:t xml:space="preserve"> </w:t>
      </w:r>
      <w:r w:rsidR="004E78BA">
        <w:rPr>
          <w:b/>
          <w:szCs w:val="22"/>
        </w:rPr>
        <w:t xml:space="preserve">en egen </w:t>
      </w:r>
      <w:r w:rsidRPr="0054440C">
        <w:rPr>
          <w:b/>
          <w:szCs w:val="22"/>
        </w:rPr>
        <w:t>betal</w:t>
      </w:r>
      <w:r w:rsidR="004E78BA">
        <w:rPr>
          <w:b/>
          <w:szCs w:val="22"/>
        </w:rPr>
        <w:t>lösning</w:t>
      </w:r>
      <w:r w:rsidRPr="0054440C">
        <w:rPr>
          <w:b/>
          <w:szCs w:val="22"/>
        </w:rPr>
        <w:t xml:space="preserve"> </w:t>
      </w:r>
      <w:r w:rsidR="004E78BA">
        <w:rPr>
          <w:b/>
          <w:szCs w:val="22"/>
        </w:rPr>
        <w:t>när tjänste</w:t>
      </w:r>
      <w:r w:rsidR="00C35F22">
        <w:rPr>
          <w:b/>
          <w:szCs w:val="22"/>
        </w:rPr>
        <w:t>r</w:t>
      </w:r>
      <w:r w:rsidR="004E78BA">
        <w:rPr>
          <w:b/>
          <w:szCs w:val="22"/>
        </w:rPr>
        <w:t xml:space="preserve"> bokas</w:t>
      </w:r>
      <w:r w:rsidR="00C35F22">
        <w:rPr>
          <w:b/>
          <w:szCs w:val="22"/>
        </w:rPr>
        <w:t>.</w:t>
      </w:r>
      <w:r w:rsidRPr="0054440C">
        <w:rPr>
          <w:b/>
          <w:szCs w:val="22"/>
        </w:rPr>
        <w:t xml:space="preserve"> </w:t>
      </w:r>
      <w:r w:rsidR="00732816" w:rsidRPr="0054440C">
        <w:rPr>
          <w:b/>
          <w:szCs w:val="22"/>
        </w:rPr>
        <w:t xml:space="preserve">Det kan låta som en enkel sak, men en 600 sidor lång ansökan till </w:t>
      </w:r>
      <w:r w:rsidR="00B66571" w:rsidRPr="0054440C">
        <w:rPr>
          <w:b/>
          <w:szCs w:val="22"/>
        </w:rPr>
        <w:t>Fi</w:t>
      </w:r>
      <w:r w:rsidRPr="0054440C">
        <w:rPr>
          <w:b/>
          <w:szCs w:val="22"/>
        </w:rPr>
        <w:t>nansinspektionen krävdes</w:t>
      </w:r>
      <w:r w:rsidR="003F1F3A" w:rsidRPr="0054440C">
        <w:rPr>
          <w:b/>
          <w:szCs w:val="22"/>
        </w:rPr>
        <w:t>.</w:t>
      </w:r>
      <w:r w:rsidR="004E78BA">
        <w:rPr>
          <w:b/>
          <w:szCs w:val="22"/>
        </w:rPr>
        <w:br/>
      </w:r>
      <w:r w:rsidR="00B66571" w:rsidRPr="0054440C">
        <w:rPr>
          <w:b/>
          <w:szCs w:val="22"/>
        </w:rPr>
        <w:t>–</w:t>
      </w:r>
      <w:r w:rsidR="003F1F3A" w:rsidRPr="0054440C">
        <w:rPr>
          <w:b/>
          <w:szCs w:val="22"/>
        </w:rPr>
        <w:t xml:space="preserve"> Det ä</w:t>
      </w:r>
      <w:r w:rsidR="00732816" w:rsidRPr="0054440C">
        <w:rPr>
          <w:b/>
          <w:szCs w:val="22"/>
        </w:rPr>
        <w:t>r så krångligt att de flesta avstår</w:t>
      </w:r>
      <w:r w:rsidR="003F1F3A" w:rsidRPr="0054440C">
        <w:rPr>
          <w:b/>
          <w:szCs w:val="22"/>
        </w:rPr>
        <w:t>, med</w:t>
      </w:r>
      <w:r w:rsidR="00B66571" w:rsidRPr="0054440C">
        <w:rPr>
          <w:b/>
          <w:szCs w:val="22"/>
        </w:rPr>
        <w:t xml:space="preserve"> </w:t>
      </w:r>
      <w:r w:rsidR="003F1F3A" w:rsidRPr="0054440C">
        <w:rPr>
          <w:b/>
          <w:szCs w:val="22"/>
        </w:rPr>
        <w:t xml:space="preserve">nu är </w:t>
      </w:r>
      <w:r w:rsidR="00B66571" w:rsidRPr="0054440C">
        <w:rPr>
          <w:b/>
          <w:szCs w:val="22"/>
        </w:rPr>
        <w:t xml:space="preserve">vi ensamma om att kunna erbjuda våra kunder full kontroll </w:t>
      </w:r>
      <w:r w:rsidR="004E78BA">
        <w:rPr>
          <w:b/>
          <w:szCs w:val="22"/>
        </w:rPr>
        <w:t>över</w:t>
      </w:r>
      <w:r w:rsidR="00B66571" w:rsidRPr="0054440C">
        <w:rPr>
          <w:b/>
          <w:szCs w:val="22"/>
        </w:rPr>
        <w:t xml:space="preserve"> </w:t>
      </w:r>
      <w:r w:rsidR="00767F18" w:rsidRPr="0054440C">
        <w:rPr>
          <w:b/>
          <w:szCs w:val="22"/>
        </w:rPr>
        <w:t>sina</w:t>
      </w:r>
      <w:r w:rsidR="00B66571" w:rsidRPr="0054440C">
        <w:rPr>
          <w:b/>
          <w:szCs w:val="22"/>
        </w:rPr>
        <w:t xml:space="preserve"> betalflöden</w:t>
      </w:r>
      <w:r w:rsidR="0054440C">
        <w:rPr>
          <w:b/>
          <w:szCs w:val="22"/>
        </w:rPr>
        <w:t xml:space="preserve">, säger grundaren och vd:n Petter Sehlin. </w:t>
      </w:r>
      <w:r w:rsidR="00767F18" w:rsidRPr="0054440C">
        <w:rPr>
          <w:b/>
          <w:szCs w:val="22"/>
        </w:rPr>
        <w:t>Det ger</w:t>
      </w:r>
      <w:r w:rsidR="00B66571" w:rsidRPr="0054440C">
        <w:rPr>
          <w:b/>
          <w:szCs w:val="22"/>
        </w:rPr>
        <w:t xml:space="preserve"> dem massor av fördelar.</w:t>
      </w:r>
    </w:p>
    <w:p w:rsidR="00767F18" w:rsidRDefault="00767F18">
      <w:pPr>
        <w:rPr>
          <w:szCs w:val="22"/>
        </w:rPr>
      </w:pPr>
    </w:p>
    <w:p w:rsidR="008358D9" w:rsidRDefault="00767F18">
      <w:pPr>
        <w:rPr>
          <w:szCs w:val="22"/>
        </w:rPr>
      </w:pPr>
      <w:r>
        <w:rPr>
          <w:szCs w:val="22"/>
        </w:rPr>
        <w:t xml:space="preserve">Det mesta av näthandeln gäller fysiska varor som kläder, böcker och elektronik. Därför </w:t>
      </w:r>
      <w:r w:rsidR="00E91329">
        <w:rPr>
          <w:szCs w:val="22"/>
        </w:rPr>
        <w:t>är de flesta e-handelsplattformar optimerade för just detta. Petter Sehlin på boka.se tänkte annorlunda.</w:t>
      </w:r>
      <w:r w:rsidR="00E91329">
        <w:rPr>
          <w:szCs w:val="22"/>
        </w:rPr>
        <w:br/>
        <w:t xml:space="preserve">– Vi bestämde oss för att bygga ett system </w:t>
      </w:r>
      <w:r w:rsidR="00E90307">
        <w:rPr>
          <w:szCs w:val="22"/>
        </w:rPr>
        <w:t xml:space="preserve">som var optimerat </w:t>
      </w:r>
      <w:r w:rsidR="00E91329">
        <w:rPr>
          <w:szCs w:val="22"/>
        </w:rPr>
        <w:t>för</w:t>
      </w:r>
      <w:r w:rsidR="00485F9C">
        <w:rPr>
          <w:szCs w:val="22"/>
        </w:rPr>
        <w:t xml:space="preserve"> </w:t>
      </w:r>
      <w:r w:rsidR="00E91329">
        <w:rPr>
          <w:szCs w:val="22"/>
        </w:rPr>
        <w:t xml:space="preserve">tjänster istället. </w:t>
      </w:r>
      <w:r w:rsidR="0054440C">
        <w:rPr>
          <w:szCs w:val="22"/>
        </w:rPr>
        <w:t>En gemensam nämnare</w:t>
      </w:r>
      <w:r w:rsidR="00E91329">
        <w:rPr>
          <w:szCs w:val="22"/>
        </w:rPr>
        <w:t xml:space="preserve"> för alla tjänster är att de är kopplade till en viss tid då tjänsten ska utföras. </w:t>
      </w:r>
      <w:r w:rsidR="0077424E">
        <w:rPr>
          <w:szCs w:val="22"/>
        </w:rPr>
        <w:t>Enklast möjliga</w:t>
      </w:r>
      <w:r w:rsidR="00E91329">
        <w:rPr>
          <w:szCs w:val="22"/>
        </w:rPr>
        <w:t xml:space="preserve"> tidsbokning blev </w:t>
      </w:r>
      <w:r w:rsidR="00732816">
        <w:rPr>
          <w:szCs w:val="22"/>
        </w:rPr>
        <w:t xml:space="preserve">därför </w:t>
      </w:r>
      <w:r w:rsidR="0054440C">
        <w:rPr>
          <w:szCs w:val="22"/>
        </w:rPr>
        <w:t xml:space="preserve">en </w:t>
      </w:r>
      <w:r w:rsidR="00732816">
        <w:rPr>
          <w:szCs w:val="22"/>
        </w:rPr>
        <w:t>grundsten</w:t>
      </w:r>
      <w:r w:rsidR="00E91329">
        <w:rPr>
          <w:szCs w:val="22"/>
        </w:rPr>
        <w:t xml:space="preserve"> i </w:t>
      </w:r>
      <w:r w:rsidR="0077424E">
        <w:rPr>
          <w:szCs w:val="22"/>
        </w:rPr>
        <w:t xml:space="preserve">vårt </w:t>
      </w:r>
      <w:r w:rsidR="00E91329">
        <w:rPr>
          <w:szCs w:val="22"/>
        </w:rPr>
        <w:t>system.</w:t>
      </w:r>
      <w:r w:rsidR="008358D9">
        <w:rPr>
          <w:szCs w:val="22"/>
        </w:rPr>
        <w:br/>
      </w:r>
      <w:r w:rsidR="008358D9">
        <w:rPr>
          <w:szCs w:val="22"/>
        </w:rPr>
        <w:br/>
      </w:r>
      <w:r w:rsidR="00732816">
        <w:rPr>
          <w:szCs w:val="22"/>
        </w:rPr>
        <w:t>Sedan starten för</w:t>
      </w:r>
      <w:r w:rsidR="008358D9">
        <w:rPr>
          <w:szCs w:val="22"/>
        </w:rPr>
        <w:t xml:space="preserve"> </w:t>
      </w:r>
      <w:r w:rsidR="0054440C">
        <w:rPr>
          <w:szCs w:val="22"/>
        </w:rPr>
        <w:t xml:space="preserve">två </w:t>
      </w:r>
      <w:r w:rsidR="008358D9">
        <w:rPr>
          <w:szCs w:val="22"/>
        </w:rPr>
        <w:t xml:space="preserve">år </w:t>
      </w:r>
      <w:r w:rsidR="00732816">
        <w:rPr>
          <w:szCs w:val="22"/>
        </w:rPr>
        <w:t xml:space="preserve">sedan, </w:t>
      </w:r>
      <w:r w:rsidR="00E90307">
        <w:rPr>
          <w:szCs w:val="22"/>
        </w:rPr>
        <w:t xml:space="preserve">har kunder till </w:t>
      </w:r>
      <w:r w:rsidR="008358D9">
        <w:rPr>
          <w:szCs w:val="22"/>
        </w:rPr>
        <w:t xml:space="preserve">boka.se </w:t>
      </w:r>
      <w:r w:rsidR="00E90307">
        <w:rPr>
          <w:szCs w:val="22"/>
        </w:rPr>
        <w:t xml:space="preserve">registrerat </w:t>
      </w:r>
      <w:r w:rsidR="008358D9">
        <w:rPr>
          <w:szCs w:val="22"/>
        </w:rPr>
        <w:t>21 000 bokningssystem som använ</w:t>
      </w:r>
      <w:r w:rsidR="00E90307">
        <w:rPr>
          <w:szCs w:val="22"/>
        </w:rPr>
        <w:t>d</w:t>
      </w:r>
      <w:r w:rsidR="008358D9">
        <w:rPr>
          <w:szCs w:val="22"/>
        </w:rPr>
        <w:t>s av 1</w:t>
      </w:r>
      <w:r w:rsidR="00E90307">
        <w:rPr>
          <w:szCs w:val="22"/>
        </w:rPr>
        <w:t>6</w:t>
      </w:r>
      <w:r w:rsidR="008358D9">
        <w:rPr>
          <w:szCs w:val="22"/>
        </w:rPr>
        <w:t xml:space="preserve">0 000 </w:t>
      </w:r>
      <w:r w:rsidR="00AF136A">
        <w:rPr>
          <w:szCs w:val="22"/>
        </w:rPr>
        <w:t>personer</w:t>
      </w:r>
      <w:r w:rsidR="00E90307">
        <w:rPr>
          <w:szCs w:val="22"/>
        </w:rPr>
        <w:t>.</w:t>
      </w:r>
      <w:r w:rsidR="008358D9">
        <w:rPr>
          <w:szCs w:val="22"/>
        </w:rPr>
        <w:t xml:space="preserve"> De flesta av kunderna är små företag</w:t>
      </w:r>
      <w:r w:rsidR="004E78BA">
        <w:rPr>
          <w:szCs w:val="22"/>
        </w:rPr>
        <w:t xml:space="preserve"> –</w:t>
      </w:r>
      <w:r w:rsidR="008358D9">
        <w:rPr>
          <w:szCs w:val="22"/>
        </w:rPr>
        <w:t xml:space="preserve"> exempelvis </w:t>
      </w:r>
      <w:r w:rsidR="003F1F3A">
        <w:rPr>
          <w:szCs w:val="22"/>
        </w:rPr>
        <w:t>däck</w:t>
      </w:r>
      <w:r w:rsidR="00E90307">
        <w:rPr>
          <w:szCs w:val="22"/>
        </w:rPr>
        <w:t>s</w:t>
      </w:r>
      <w:r w:rsidR="003F1F3A">
        <w:rPr>
          <w:szCs w:val="22"/>
        </w:rPr>
        <w:t>firmor</w:t>
      </w:r>
      <w:r w:rsidR="008358D9">
        <w:rPr>
          <w:szCs w:val="22"/>
        </w:rPr>
        <w:t>, frisörer, skönhetsterapeuter och olika rådgivningstjänster. Men tjänsten används även av olika föreningar och privatpersoner.</w:t>
      </w:r>
    </w:p>
    <w:p w:rsidR="003F1F3A" w:rsidRDefault="008358D9">
      <w:pPr>
        <w:rPr>
          <w:szCs w:val="22"/>
        </w:rPr>
      </w:pPr>
      <w:r>
        <w:rPr>
          <w:szCs w:val="22"/>
        </w:rPr>
        <w:t>–</w:t>
      </w:r>
      <w:r w:rsidR="00AF136A">
        <w:rPr>
          <w:szCs w:val="22"/>
        </w:rPr>
        <w:t xml:space="preserve"> </w:t>
      </w:r>
      <w:r>
        <w:rPr>
          <w:szCs w:val="22"/>
        </w:rPr>
        <w:t>Vad som skall bokas spelar inte så stor roll</w:t>
      </w:r>
      <w:r w:rsidR="004E78BA">
        <w:rPr>
          <w:szCs w:val="22"/>
        </w:rPr>
        <w:t xml:space="preserve"> </w:t>
      </w:r>
      <w:r w:rsidR="00C35F22">
        <w:rPr>
          <w:szCs w:val="22"/>
        </w:rPr>
        <w:t>så länge</w:t>
      </w:r>
      <w:r w:rsidR="004E78BA">
        <w:rPr>
          <w:szCs w:val="22"/>
        </w:rPr>
        <w:t xml:space="preserve"> det har en start- och en sluttid</w:t>
      </w:r>
      <w:r>
        <w:rPr>
          <w:szCs w:val="22"/>
        </w:rPr>
        <w:t>. Vår</w:t>
      </w:r>
      <w:r w:rsidR="003F1F3A">
        <w:rPr>
          <w:szCs w:val="22"/>
        </w:rPr>
        <w:t>t</w:t>
      </w:r>
      <w:r>
        <w:rPr>
          <w:szCs w:val="22"/>
        </w:rPr>
        <w:t xml:space="preserve"> system används till </w:t>
      </w:r>
      <w:r w:rsidR="003F1F3A">
        <w:rPr>
          <w:szCs w:val="22"/>
        </w:rPr>
        <w:t xml:space="preserve">allt från </w:t>
      </w:r>
      <w:r>
        <w:rPr>
          <w:szCs w:val="22"/>
        </w:rPr>
        <w:t>tvättstugor</w:t>
      </w:r>
      <w:r w:rsidR="003F1F3A">
        <w:rPr>
          <w:szCs w:val="22"/>
        </w:rPr>
        <w:t xml:space="preserve"> och dagis till vikarie</w:t>
      </w:r>
      <w:r>
        <w:rPr>
          <w:szCs w:val="22"/>
        </w:rPr>
        <w:t>pooler</w:t>
      </w:r>
      <w:r w:rsidR="0054440C">
        <w:rPr>
          <w:szCs w:val="22"/>
        </w:rPr>
        <w:t xml:space="preserve"> och konferensrum.</w:t>
      </w:r>
      <w:r>
        <w:rPr>
          <w:szCs w:val="22"/>
        </w:rPr>
        <w:br/>
      </w:r>
    </w:p>
    <w:p w:rsidR="00E90307" w:rsidRDefault="003F1F3A">
      <w:pPr>
        <w:rPr>
          <w:szCs w:val="22"/>
        </w:rPr>
      </w:pPr>
      <w:r>
        <w:rPr>
          <w:szCs w:val="22"/>
        </w:rPr>
        <w:t xml:space="preserve">Nu tar </w:t>
      </w:r>
      <w:r w:rsidR="004E78BA">
        <w:rPr>
          <w:szCs w:val="22"/>
        </w:rPr>
        <w:t>B</w:t>
      </w:r>
      <w:r>
        <w:rPr>
          <w:szCs w:val="22"/>
        </w:rPr>
        <w:t xml:space="preserve">oka.se ett nytt språng i sin utveckling genom att </w:t>
      </w:r>
      <w:r w:rsidR="004E78BA">
        <w:rPr>
          <w:szCs w:val="22"/>
        </w:rPr>
        <w:t xml:space="preserve">lägga till en egen </w:t>
      </w:r>
      <w:r>
        <w:rPr>
          <w:szCs w:val="22"/>
        </w:rPr>
        <w:t xml:space="preserve">betalfunktion till tjänsten. Den kan låta som en </w:t>
      </w:r>
      <w:r w:rsidR="0077424E">
        <w:rPr>
          <w:szCs w:val="22"/>
        </w:rPr>
        <w:t xml:space="preserve">relativt </w:t>
      </w:r>
      <w:r>
        <w:rPr>
          <w:szCs w:val="22"/>
        </w:rPr>
        <w:t xml:space="preserve">enkel sak, men godkännande </w:t>
      </w:r>
      <w:r w:rsidR="004E78BA">
        <w:rPr>
          <w:szCs w:val="22"/>
        </w:rPr>
        <w:t>från Finansinspektionen på</w:t>
      </w:r>
      <w:r>
        <w:rPr>
          <w:szCs w:val="22"/>
        </w:rPr>
        <w:t xml:space="preserve"> en 600 sidor lång ansökan krävdes.</w:t>
      </w:r>
      <w:r w:rsidR="00954F08">
        <w:rPr>
          <w:szCs w:val="22"/>
        </w:rPr>
        <w:br/>
        <w:t xml:space="preserve">– Vi visste att detta skulle blir svårt och tidsödande, men vi bestämde oss för att inte ge upp. Nu har vi samma status </w:t>
      </w:r>
      <w:r w:rsidR="001B320E">
        <w:rPr>
          <w:szCs w:val="22"/>
        </w:rPr>
        <w:t xml:space="preserve">när det gäller </w:t>
      </w:r>
      <w:r w:rsidR="00E90307">
        <w:rPr>
          <w:szCs w:val="22"/>
        </w:rPr>
        <w:t>betaltjänster</w:t>
      </w:r>
      <w:r w:rsidR="001B320E">
        <w:rPr>
          <w:szCs w:val="22"/>
        </w:rPr>
        <w:t xml:space="preserve"> </w:t>
      </w:r>
      <w:r w:rsidR="00954F08">
        <w:rPr>
          <w:szCs w:val="22"/>
        </w:rPr>
        <w:t>som exempelvis Klarna</w:t>
      </w:r>
      <w:r w:rsidR="0077424E">
        <w:rPr>
          <w:szCs w:val="22"/>
        </w:rPr>
        <w:t xml:space="preserve"> och iZettle.</w:t>
      </w:r>
      <w:r w:rsidR="00954F08">
        <w:rPr>
          <w:szCs w:val="22"/>
        </w:rPr>
        <w:br/>
      </w:r>
      <w:r w:rsidR="00954F08">
        <w:rPr>
          <w:szCs w:val="22"/>
        </w:rPr>
        <w:br/>
        <w:t>Till skillnad från liknande betaltjänster</w:t>
      </w:r>
      <w:r w:rsidR="0077424E">
        <w:rPr>
          <w:szCs w:val="22"/>
        </w:rPr>
        <w:t>, får</w:t>
      </w:r>
      <w:r w:rsidR="00954F08">
        <w:rPr>
          <w:szCs w:val="22"/>
        </w:rPr>
        <w:t xml:space="preserve"> </w:t>
      </w:r>
      <w:r w:rsidR="00954FA3">
        <w:rPr>
          <w:szCs w:val="22"/>
        </w:rPr>
        <w:t>företagen</w:t>
      </w:r>
      <w:r w:rsidR="00954F08">
        <w:rPr>
          <w:szCs w:val="22"/>
        </w:rPr>
        <w:t xml:space="preserve"> </w:t>
      </w:r>
      <w:r w:rsidR="0054440C">
        <w:rPr>
          <w:szCs w:val="22"/>
        </w:rPr>
        <w:t xml:space="preserve">nu </w:t>
      </w:r>
      <w:r w:rsidR="00954F08">
        <w:rPr>
          <w:szCs w:val="22"/>
        </w:rPr>
        <w:t xml:space="preserve">behålla full kontroll </w:t>
      </w:r>
      <w:r w:rsidR="00E90307">
        <w:rPr>
          <w:szCs w:val="22"/>
        </w:rPr>
        <w:t xml:space="preserve">och insyn i hanteringen av </w:t>
      </w:r>
      <w:r w:rsidR="00954F08">
        <w:rPr>
          <w:szCs w:val="22"/>
        </w:rPr>
        <w:t xml:space="preserve">de betalningar som </w:t>
      </w:r>
      <w:r w:rsidR="00954FA3">
        <w:rPr>
          <w:szCs w:val="22"/>
        </w:rPr>
        <w:t xml:space="preserve">deras </w:t>
      </w:r>
      <w:r w:rsidR="00954F08">
        <w:rPr>
          <w:szCs w:val="22"/>
        </w:rPr>
        <w:t xml:space="preserve">kunder gör. Det innebär att </w:t>
      </w:r>
      <w:r w:rsidR="00954FA3">
        <w:rPr>
          <w:szCs w:val="22"/>
        </w:rPr>
        <w:t xml:space="preserve">företagen </w:t>
      </w:r>
      <w:r w:rsidR="00954F08">
        <w:rPr>
          <w:szCs w:val="22"/>
        </w:rPr>
        <w:t xml:space="preserve">inte </w:t>
      </w:r>
      <w:r w:rsidR="00E90307">
        <w:rPr>
          <w:szCs w:val="22"/>
        </w:rPr>
        <w:t>ri</w:t>
      </w:r>
      <w:r w:rsidR="00954F08">
        <w:rPr>
          <w:szCs w:val="22"/>
        </w:rPr>
        <w:t>skera att data om</w:t>
      </w:r>
      <w:r w:rsidR="004E78BA">
        <w:rPr>
          <w:szCs w:val="22"/>
        </w:rPr>
        <w:t xml:space="preserve"> deras </w:t>
      </w:r>
      <w:r w:rsidR="00954F08">
        <w:rPr>
          <w:szCs w:val="22"/>
        </w:rPr>
        <w:t>kunder sälj</w:t>
      </w:r>
      <w:r w:rsidR="004E78BA">
        <w:rPr>
          <w:szCs w:val="22"/>
        </w:rPr>
        <w:t>s</w:t>
      </w:r>
      <w:r w:rsidR="00954F08">
        <w:rPr>
          <w:szCs w:val="22"/>
        </w:rPr>
        <w:t xml:space="preserve"> vidare</w:t>
      </w:r>
      <w:r w:rsidR="0054440C">
        <w:rPr>
          <w:szCs w:val="22"/>
        </w:rPr>
        <w:t xml:space="preserve"> till en tredje part</w:t>
      </w:r>
      <w:r w:rsidR="00954F08">
        <w:rPr>
          <w:szCs w:val="22"/>
        </w:rPr>
        <w:t xml:space="preserve">. </w:t>
      </w:r>
      <w:r w:rsidR="00E90307">
        <w:rPr>
          <w:szCs w:val="22"/>
        </w:rPr>
        <w:t>Relationen till kunden blir också närmare.</w:t>
      </w:r>
      <w:r w:rsidR="00E90307">
        <w:rPr>
          <w:szCs w:val="22"/>
        </w:rPr>
        <w:br/>
        <w:t>– Istället för att en tredje part sköter betalningen</w:t>
      </w:r>
      <w:r w:rsidR="00E07B17">
        <w:rPr>
          <w:szCs w:val="22"/>
        </w:rPr>
        <w:t>,</w:t>
      </w:r>
      <w:r w:rsidR="00E90307">
        <w:rPr>
          <w:szCs w:val="22"/>
        </w:rPr>
        <w:t xml:space="preserve"> så jobbar vi direkt med företagaren</w:t>
      </w:r>
      <w:r w:rsidR="0015288A">
        <w:rPr>
          <w:szCs w:val="22"/>
        </w:rPr>
        <w:t xml:space="preserve"> och slutkunden</w:t>
      </w:r>
      <w:r w:rsidR="00E07B17">
        <w:rPr>
          <w:szCs w:val="22"/>
        </w:rPr>
        <w:t>.</w:t>
      </w:r>
      <w:r w:rsidR="0015288A">
        <w:rPr>
          <w:szCs w:val="22"/>
        </w:rPr>
        <w:t xml:space="preserve"> </w:t>
      </w:r>
      <w:r w:rsidR="00E07B17">
        <w:rPr>
          <w:szCs w:val="22"/>
        </w:rPr>
        <w:t>D</w:t>
      </w:r>
      <w:r w:rsidR="0015288A">
        <w:rPr>
          <w:szCs w:val="22"/>
        </w:rPr>
        <w:t xml:space="preserve">et ger en närmare relation och </w:t>
      </w:r>
      <w:r w:rsidR="00E103A3">
        <w:rPr>
          <w:szCs w:val="22"/>
        </w:rPr>
        <w:t xml:space="preserve">en </w:t>
      </w:r>
      <w:r w:rsidR="0015288A">
        <w:rPr>
          <w:szCs w:val="22"/>
        </w:rPr>
        <w:t xml:space="preserve">högre servicenivå, något man </w:t>
      </w:r>
      <w:r w:rsidR="00E07B17">
        <w:rPr>
          <w:szCs w:val="22"/>
        </w:rPr>
        <w:t>missar</w:t>
      </w:r>
      <w:r w:rsidR="0015288A">
        <w:rPr>
          <w:szCs w:val="22"/>
        </w:rPr>
        <w:t xml:space="preserve"> om man lägger ut sina betaltjänster.</w:t>
      </w:r>
    </w:p>
    <w:p w:rsidR="00E90307" w:rsidRDefault="00E90307">
      <w:pPr>
        <w:rPr>
          <w:szCs w:val="22"/>
        </w:rPr>
      </w:pPr>
    </w:p>
    <w:p w:rsidR="00767F18" w:rsidRDefault="00C35F22">
      <w:pPr>
        <w:rPr>
          <w:szCs w:val="22"/>
        </w:rPr>
      </w:pPr>
      <w:r>
        <w:rPr>
          <w:szCs w:val="22"/>
        </w:rPr>
        <w:t>Dessutom kan</w:t>
      </w:r>
      <w:r w:rsidR="00110126">
        <w:rPr>
          <w:szCs w:val="22"/>
        </w:rPr>
        <w:t xml:space="preserve"> </w:t>
      </w:r>
      <w:r>
        <w:rPr>
          <w:szCs w:val="22"/>
        </w:rPr>
        <w:t>B</w:t>
      </w:r>
      <w:r w:rsidR="00110126">
        <w:rPr>
          <w:szCs w:val="22"/>
        </w:rPr>
        <w:t xml:space="preserve">oka.se </w:t>
      </w:r>
      <w:r w:rsidR="0015288A">
        <w:rPr>
          <w:szCs w:val="22"/>
        </w:rPr>
        <w:t>korta ner utbetalningstiderna för inbetalda pengar</w:t>
      </w:r>
      <w:r w:rsidR="00964CC2">
        <w:rPr>
          <w:szCs w:val="22"/>
        </w:rPr>
        <w:t xml:space="preserve"> – </w:t>
      </w:r>
      <w:r w:rsidR="0015288A">
        <w:rPr>
          <w:szCs w:val="22"/>
        </w:rPr>
        <w:t xml:space="preserve">från </w:t>
      </w:r>
      <w:r w:rsidR="006A543C">
        <w:rPr>
          <w:szCs w:val="22"/>
        </w:rPr>
        <w:t xml:space="preserve">upp </w:t>
      </w:r>
      <w:r w:rsidR="0015288A">
        <w:rPr>
          <w:szCs w:val="22"/>
        </w:rPr>
        <w:t>tio dagar</w:t>
      </w:r>
      <w:r w:rsidR="00964CC2">
        <w:rPr>
          <w:szCs w:val="22"/>
        </w:rPr>
        <w:t>,</w:t>
      </w:r>
      <w:r w:rsidR="006A543C">
        <w:rPr>
          <w:szCs w:val="22"/>
        </w:rPr>
        <w:t xml:space="preserve"> som ibland förekommer</w:t>
      </w:r>
      <w:r w:rsidR="00AF136A">
        <w:rPr>
          <w:szCs w:val="22"/>
        </w:rPr>
        <w:t xml:space="preserve">, </w:t>
      </w:r>
      <w:r w:rsidR="006A543C">
        <w:rPr>
          <w:szCs w:val="22"/>
        </w:rPr>
        <w:t xml:space="preserve">ner </w:t>
      </w:r>
      <w:r w:rsidR="0015288A">
        <w:rPr>
          <w:szCs w:val="22"/>
        </w:rPr>
        <w:t>till tre</w:t>
      </w:r>
      <w:bookmarkStart w:id="0" w:name="_GoBack"/>
      <w:bookmarkEnd w:id="0"/>
      <w:r w:rsidR="0015288A">
        <w:rPr>
          <w:szCs w:val="22"/>
        </w:rPr>
        <w:t xml:space="preserve">. Nu provkör man också ett system för sista-minuten-bokningar. </w:t>
      </w:r>
      <w:r w:rsidR="00110126">
        <w:rPr>
          <w:szCs w:val="22"/>
        </w:rPr>
        <w:br/>
        <w:t>– Ett problem för</w:t>
      </w:r>
      <w:r w:rsidR="0077424E">
        <w:rPr>
          <w:szCs w:val="22"/>
        </w:rPr>
        <w:t xml:space="preserve"> </w:t>
      </w:r>
      <w:r w:rsidR="00110126">
        <w:rPr>
          <w:szCs w:val="22"/>
        </w:rPr>
        <w:t>många i servicenäringen är att kunder avbokar sent</w:t>
      </w:r>
      <w:r w:rsidR="0077424E">
        <w:rPr>
          <w:szCs w:val="22"/>
        </w:rPr>
        <w:t xml:space="preserve"> eller inte dyker upp</w:t>
      </w:r>
      <w:r w:rsidR="001B320E">
        <w:rPr>
          <w:szCs w:val="22"/>
        </w:rPr>
        <w:t xml:space="preserve"> alls</w:t>
      </w:r>
      <w:r w:rsidR="00110126">
        <w:rPr>
          <w:szCs w:val="22"/>
        </w:rPr>
        <w:t xml:space="preserve">. </w:t>
      </w:r>
      <w:r>
        <w:rPr>
          <w:szCs w:val="22"/>
        </w:rPr>
        <w:t>Nu lanserar vi</w:t>
      </w:r>
      <w:r w:rsidR="00110126">
        <w:rPr>
          <w:szCs w:val="22"/>
        </w:rPr>
        <w:t xml:space="preserve"> </w:t>
      </w:r>
      <w:r w:rsidR="0077424E">
        <w:rPr>
          <w:szCs w:val="22"/>
        </w:rPr>
        <w:t xml:space="preserve">en tjänst som </w:t>
      </w:r>
      <w:r w:rsidR="00110126">
        <w:rPr>
          <w:szCs w:val="22"/>
        </w:rPr>
        <w:t xml:space="preserve">gör </w:t>
      </w:r>
      <w:r w:rsidR="0077424E">
        <w:rPr>
          <w:szCs w:val="22"/>
        </w:rPr>
        <w:t xml:space="preserve">att våra kunder enkelt kan skicka ut erbjudande om </w:t>
      </w:r>
      <w:r>
        <w:rPr>
          <w:szCs w:val="22"/>
        </w:rPr>
        <w:t xml:space="preserve">lediga </w:t>
      </w:r>
      <w:r w:rsidR="0077424E">
        <w:rPr>
          <w:szCs w:val="22"/>
        </w:rPr>
        <w:t>sista-minuten</w:t>
      </w:r>
      <w:r>
        <w:rPr>
          <w:szCs w:val="22"/>
        </w:rPr>
        <w:t>-</w:t>
      </w:r>
      <w:r w:rsidR="0077424E">
        <w:rPr>
          <w:szCs w:val="22"/>
        </w:rPr>
        <w:t xml:space="preserve">tider </w:t>
      </w:r>
      <w:r w:rsidR="001B320E">
        <w:rPr>
          <w:szCs w:val="22"/>
        </w:rPr>
        <w:t>när kunder uteblir.</w:t>
      </w:r>
      <w:r w:rsidR="0054440C">
        <w:rPr>
          <w:szCs w:val="22"/>
        </w:rPr>
        <w:t xml:space="preserve"> Genom </w:t>
      </w:r>
      <w:r w:rsidR="0015288A">
        <w:rPr>
          <w:szCs w:val="22"/>
        </w:rPr>
        <w:t xml:space="preserve">en </w:t>
      </w:r>
      <w:r w:rsidR="0054440C">
        <w:rPr>
          <w:szCs w:val="22"/>
        </w:rPr>
        <w:t>AI</w:t>
      </w:r>
      <w:r w:rsidR="0015288A">
        <w:rPr>
          <w:szCs w:val="22"/>
        </w:rPr>
        <w:t>-</w:t>
      </w:r>
      <w:r w:rsidR="00964CC2">
        <w:rPr>
          <w:szCs w:val="22"/>
        </w:rPr>
        <w:t>lösning</w:t>
      </w:r>
      <w:r w:rsidR="0054440C">
        <w:rPr>
          <w:szCs w:val="22"/>
        </w:rPr>
        <w:t xml:space="preserve"> kan vårt system automatiskt lista ut vilka kunder som är mest intresserade av de tid</w:t>
      </w:r>
      <w:r>
        <w:rPr>
          <w:szCs w:val="22"/>
        </w:rPr>
        <w:t>er</w:t>
      </w:r>
      <w:r w:rsidR="0054440C">
        <w:rPr>
          <w:szCs w:val="22"/>
        </w:rPr>
        <w:t xml:space="preserve"> som bli</w:t>
      </w:r>
      <w:r>
        <w:rPr>
          <w:szCs w:val="22"/>
        </w:rPr>
        <w:t>r</w:t>
      </w:r>
      <w:r w:rsidR="0054440C">
        <w:rPr>
          <w:szCs w:val="22"/>
        </w:rPr>
        <w:t xml:space="preserve"> ledig</w:t>
      </w:r>
      <w:r>
        <w:rPr>
          <w:szCs w:val="22"/>
        </w:rPr>
        <w:t>a</w:t>
      </w:r>
      <w:r w:rsidR="0054440C">
        <w:rPr>
          <w:szCs w:val="22"/>
        </w:rPr>
        <w:t>.</w:t>
      </w:r>
      <w:r w:rsidR="00110126">
        <w:rPr>
          <w:szCs w:val="22"/>
        </w:rPr>
        <w:br/>
      </w:r>
    </w:p>
    <w:p w:rsidR="00732816" w:rsidRPr="007848D8" w:rsidRDefault="00732816">
      <w:pPr>
        <w:rPr>
          <w:szCs w:val="22"/>
        </w:rPr>
      </w:pPr>
      <w:r>
        <w:rPr>
          <w:szCs w:val="22"/>
        </w:rPr>
        <w:t>Boka.se ägs av Youcal som även det drivs av Petter</w:t>
      </w:r>
      <w:r w:rsidR="0015288A">
        <w:rPr>
          <w:szCs w:val="22"/>
        </w:rPr>
        <w:t xml:space="preserve"> Sehlin</w:t>
      </w:r>
      <w:r>
        <w:rPr>
          <w:szCs w:val="22"/>
        </w:rPr>
        <w:t xml:space="preserve">. Siktet är inställt på en internationell marknad. För att </w:t>
      </w:r>
      <w:r w:rsidR="00C35F22">
        <w:rPr>
          <w:szCs w:val="22"/>
        </w:rPr>
        <w:t xml:space="preserve">få </w:t>
      </w:r>
      <w:r>
        <w:rPr>
          <w:szCs w:val="22"/>
        </w:rPr>
        <w:t xml:space="preserve">stöd i sin </w:t>
      </w:r>
      <w:r w:rsidR="00C35F22">
        <w:rPr>
          <w:szCs w:val="22"/>
        </w:rPr>
        <w:t xml:space="preserve">fortsatta </w:t>
      </w:r>
      <w:r>
        <w:rPr>
          <w:szCs w:val="22"/>
        </w:rPr>
        <w:t>utveckling</w:t>
      </w:r>
      <w:r w:rsidR="00C35F22">
        <w:rPr>
          <w:szCs w:val="22"/>
        </w:rPr>
        <w:t>,</w:t>
      </w:r>
      <w:r>
        <w:rPr>
          <w:szCs w:val="22"/>
        </w:rPr>
        <w:t xml:space="preserve"> har bolaget tagit hjälp av Inkubera.</w:t>
      </w:r>
      <w:r>
        <w:rPr>
          <w:szCs w:val="22"/>
        </w:rPr>
        <w:br/>
        <w:t xml:space="preserve">– På Inkubera har vi fått en affärscoach, ett utökat nätverk </w:t>
      </w:r>
      <w:r w:rsidR="00C35F22">
        <w:rPr>
          <w:szCs w:val="22"/>
        </w:rPr>
        <w:t>och</w:t>
      </w:r>
      <w:r>
        <w:rPr>
          <w:szCs w:val="22"/>
        </w:rPr>
        <w:t xml:space="preserve"> </w:t>
      </w:r>
      <w:r w:rsidR="00C35F22">
        <w:rPr>
          <w:szCs w:val="22"/>
        </w:rPr>
        <w:t xml:space="preserve">får </w:t>
      </w:r>
      <w:r>
        <w:rPr>
          <w:szCs w:val="22"/>
        </w:rPr>
        <w:t xml:space="preserve">hjälp av olika specialister när vi behöver det. Inkubera kommer att vara en viktig partner för oss i vår </w:t>
      </w:r>
      <w:r w:rsidR="0054440C">
        <w:rPr>
          <w:szCs w:val="22"/>
        </w:rPr>
        <w:t xml:space="preserve">fortsatta </w:t>
      </w:r>
      <w:r>
        <w:rPr>
          <w:szCs w:val="22"/>
        </w:rPr>
        <w:t xml:space="preserve">tillväxtresa, </w:t>
      </w:r>
      <w:r w:rsidR="0054440C">
        <w:rPr>
          <w:szCs w:val="22"/>
        </w:rPr>
        <w:t>säger</w:t>
      </w:r>
      <w:r>
        <w:rPr>
          <w:szCs w:val="22"/>
        </w:rPr>
        <w:t xml:space="preserve"> Petter.</w:t>
      </w:r>
    </w:p>
    <w:sectPr w:rsidR="00732816" w:rsidRPr="007848D8" w:rsidSect="00245023">
      <w:pgSz w:w="11900" w:h="16840"/>
      <w:pgMar w:top="2075" w:right="1418" w:bottom="1418" w:left="1418" w:header="720" w:footer="720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rM0NTKzMDc3NjdV0lEKTi0uzszPAykwrAUAIDkbAiwAAAA="/>
  </w:docVars>
  <w:rsids>
    <w:rsidRoot w:val="007848D8"/>
    <w:rsid w:val="000366CB"/>
    <w:rsid w:val="00066C24"/>
    <w:rsid w:val="00110126"/>
    <w:rsid w:val="0015288A"/>
    <w:rsid w:val="001B320E"/>
    <w:rsid w:val="00245023"/>
    <w:rsid w:val="00260E88"/>
    <w:rsid w:val="00324EC5"/>
    <w:rsid w:val="003251B1"/>
    <w:rsid w:val="003B60D4"/>
    <w:rsid w:val="003F1F3A"/>
    <w:rsid w:val="00485F9C"/>
    <w:rsid w:val="004A1B22"/>
    <w:rsid w:val="004E78BA"/>
    <w:rsid w:val="00502682"/>
    <w:rsid w:val="0054440C"/>
    <w:rsid w:val="00545CAB"/>
    <w:rsid w:val="00591A29"/>
    <w:rsid w:val="005C23F0"/>
    <w:rsid w:val="00664015"/>
    <w:rsid w:val="006A543C"/>
    <w:rsid w:val="00732816"/>
    <w:rsid w:val="00767F18"/>
    <w:rsid w:val="0077424E"/>
    <w:rsid w:val="007848D8"/>
    <w:rsid w:val="007E156F"/>
    <w:rsid w:val="008358D9"/>
    <w:rsid w:val="0087016B"/>
    <w:rsid w:val="00954F08"/>
    <w:rsid w:val="00954FA3"/>
    <w:rsid w:val="00964CC2"/>
    <w:rsid w:val="009A1FCE"/>
    <w:rsid w:val="009E2AB8"/>
    <w:rsid w:val="00A31179"/>
    <w:rsid w:val="00A707E7"/>
    <w:rsid w:val="00AA7F3B"/>
    <w:rsid w:val="00AD55B4"/>
    <w:rsid w:val="00AF136A"/>
    <w:rsid w:val="00B66571"/>
    <w:rsid w:val="00C35F22"/>
    <w:rsid w:val="00D7797F"/>
    <w:rsid w:val="00D93232"/>
    <w:rsid w:val="00DB08F7"/>
    <w:rsid w:val="00E07B17"/>
    <w:rsid w:val="00E103A3"/>
    <w:rsid w:val="00E835B9"/>
    <w:rsid w:val="00E90307"/>
    <w:rsid w:val="00E91329"/>
    <w:rsid w:val="00F33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5944C2"/>
  <w15:chartTrackingRefBased/>
  <w15:docId w15:val="{5BFDD44E-183E-D340-A8D3-ABD0C7B36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Theme="minorHAnsi" w:hAnsi="Arial Narrow" w:cstheme="minorBidi"/>
        <w:color w:val="262626" w:themeColor="text1" w:themeTint="D9"/>
        <w:sz w:val="22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60D4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fot">
    <w:name w:val="footer"/>
    <w:basedOn w:val="Normal"/>
    <w:link w:val="SidfotChar"/>
    <w:uiPriority w:val="99"/>
    <w:unhideWhenUsed/>
    <w:rsid w:val="00A31179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A31179"/>
  </w:style>
  <w:style w:type="paragraph" w:styleId="Sidhuvud">
    <w:name w:val="header"/>
    <w:basedOn w:val="Normal"/>
    <w:link w:val="SidhuvudChar"/>
    <w:uiPriority w:val="99"/>
    <w:unhideWhenUsed/>
    <w:rsid w:val="00A31179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A31179"/>
  </w:style>
  <w:style w:type="paragraph" w:styleId="Liststycke">
    <w:name w:val="List Paragraph"/>
    <w:basedOn w:val="Normal"/>
    <w:uiPriority w:val="34"/>
    <w:qFormat/>
    <w:rsid w:val="00E903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67</Words>
  <Characters>3011</Characters>
  <Application>Microsoft Office Word</Application>
  <DocSecurity>0</DocSecurity>
  <Lines>25</Lines>
  <Paragraphs>7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s Dernand</dc:creator>
  <cp:keywords/>
  <dc:description/>
  <cp:lastModifiedBy>Mats Dernand</cp:lastModifiedBy>
  <cp:revision>3</cp:revision>
  <dcterms:created xsi:type="dcterms:W3CDTF">2019-01-09T13:46:00Z</dcterms:created>
  <dcterms:modified xsi:type="dcterms:W3CDTF">2019-01-09T13:59:00Z</dcterms:modified>
</cp:coreProperties>
</file>